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04cc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69d5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a6fc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7:31:47Z</dcterms:created>
  <dcterms:modified xsi:type="dcterms:W3CDTF">2022-01-30T17:31:47Z</dcterms:modified>
</cp:coreProperties>
</file>